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8E230" w14:textId="58E69D58" w:rsidR="00D503F4" w:rsidRDefault="00D503F4" w:rsidP="00651CC6">
      <w:pPr>
        <w:pStyle w:val="BodyText"/>
        <w:spacing w:before="4"/>
        <w:jc w:val="center"/>
        <w:rPr>
          <w:b/>
          <w:bCs/>
        </w:rPr>
      </w:pPr>
      <w:r>
        <w:rPr>
          <w:b/>
          <w:bCs/>
        </w:rPr>
        <w:t>The Signal Chapter</w:t>
      </w:r>
      <w:r w:rsidRPr="00D503F4">
        <w:rPr>
          <w:b/>
          <w:bCs/>
        </w:rPr>
        <w:t xml:space="preserve"> Annual Veterans Scholarship Application Packet</w:t>
      </w:r>
    </w:p>
    <w:p w14:paraId="649DB2E5" w14:textId="77777777" w:rsidR="00757310" w:rsidRDefault="00757310" w:rsidP="00D503F4">
      <w:pPr>
        <w:pStyle w:val="BodyText"/>
        <w:spacing w:before="4"/>
        <w:rPr>
          <w:b/>
          <w:bCs/>
        </w:rPr>
      </w:pPr>
    </w:p>
    <w:p w14:paraId="0A5C0546" w14:textId="77777777" w:rsidR="00651CC6" w:rsidRDefault="00651CC6" w:rsidP="00757310">
      <w:pPr>
        <w:pStyle w:val="BodyText"/>
        <w:spacing w:before="4"/>
        <w:rPr>
          <w:b/>
          <w:bCs/>
        </w:rPr>
      </w:pPr>
    </w:p>
    <w:p w14:paraId="2F7C40AA" w14:textId="77777777" w:rsidR="00651CC6" w:rsidRDefault="00651CC6" w:rsidP="00757310">
      <w:pPr>
        <w:pStyle w:val="BodyText"/>
        <w:spacing w:before="4"/>
        <w:rPr>
          <w:b/>
          <w:bCs/>
        </w:rPr>
      </w:pPr>
    </w:p>
    <w:p w14:paraId="55C78464" w14:textId="6D6A5DCA" w:rsidR="00757310" w:rsidRPr="00757310" w:rsidRDefault="00757310" w:rsidP="00757310">
      <w:pPr>
        <w:pStyle w:val="BodyText"/>
        <w:spacing w:before="4"/>
        <w:rPr>
          <w:b/>
          <w:bCs/>
        </w:rPr>
      </w:pPr>
      <w:r>
        <w:rPr>
          <w:b/>
          <w:bCs/>
        </w:rPr>
        <w:t xml:space="preserve">Note from our Chairperson. </w:t>
      </w:r>
      <w:r w:rsidRPr="00922532">
        <w:t>This awesome school year, 202</w:t>
      </w:r>
      <w:r w:rsidR="00922532">
        <w:t>6</w:t>
      </w:r>
      <w:r w:rsidRPr="00922532">
        <w:t>, is our f</w:t>
      </w:r>
      <w:r w:rsidR="00922532">
        <w:t>ifth</w:t>
      </w:r>
      <w:r w:rsidRPr="00922532">
        <w:t xml:space="preserve"> year for the GENERAL Dennis L. Via All Airborne Signal Chapter Scholarship Program. </w:t>
      </w:r>
      <w:r w:rsidRPr="00757310">
        <w:t>We encourage all Chapter members to share this information and opportunity with their dependents who want to submit their applications for these available scholarship funds. There is a fair amount of paperwork and documentation; it benefits each applicant to provide ALL documentation identified on the checklist.  Each scholarship awarded will be for $500.00. We encourage you to apply for this scholarship as early as possible within the timeline provided below.</w:t>
      </w:r>
      <w:r w:rsidR="00550DBB">
        <w:t xml:space="preserve"> </w:t>
      </w:r>
      <w:r w:rsidRPr="00757310">
        <w:rPr>
          <w:b/>
          <w:bCs/>
        </w:rPr>
        <w:t> </w:t>
      </w:r>
    </w:p>
    <w:p w14:paraId="622EE477" w14:textId="3FC68C45" w:rsidR="00757310" w:rsidRPr="00757310" w:rsidRDefault="00757310" w:rsidP="00757310">
      <w:pPr>
        <w:pStyle w:val="BodyText"/>
        <w:spacing w:before="4"/>
        <w:rPr>
          <w:b/>
          <w:bCs/>
        </w:rPr>
      </w:pPr>
      <w:r w:rsidRPr="00757310">
        <w:rPr>
          <w:b/>
          <w:bCs/>
        </w:rPr>
        <w:t xml:space="preserve">Good Luck to all Students! – </w:t>
      </w:r>
      <w:r w:rsidRPr="00757310">
        <w:rPr>
          <w:b/>
          <w:bCs/>
          <w:i/>
          <w:iCs/>
        </w:rPr>
        <w:t>Rock Schmidt, Chapter Chairperson</w:t>
      </w:r>
    </w:p>
    <w:p w14:paraId="3A4851FA" w14:textId="3BFF97E6" w:rsidR="00757310" w:rsidRPr="00D503F4" w:rsidRDefault="00757310" w:rsidP="00D503F4">
      <w:pPr>
        <w:pStyle w:val="BodyText"/>
        <w:spacing w:before="4"/>
        <w:rPr>
          <w:b/>
          <w:bCs/>
        </w:rPr>
      </w:pPr>
    </w:p>
    <w:p w14:paraId="4C7EC503" w14:textId="3513EC80" w:rsidR="009D067C" w:rsidRDefault="00D503F4" w:rsidP="00D503F4">
      <w:pPr>
        <w:pStyle w:val="BodyText"/>
        <w:spacing w:before="4"/>
      </w:pPr>
      <w:r w:rsidRPr="00D503F4">
        <w:rPr>
          <w:b/>
          <w:bCs/>
        </w:rPr>
        <w:t>Scholarship Value:</w:t>
      </w:r>
      <w:r w:rsidRPr="00D503F4">
        <w:t xml:space="preserve"> </w:t>
      </w:r>
      <w:r w:rsidR="009D067C">
        <w:t xml:space="preserve">$500-1000 </w:t>
      </w:r>
    </w:p>
    <w:p w14:paraId="0974EE94" w14:textId="77777777" w:rsidR="009D067C" w:rsidRDefault="009D067C" w:rsidP="00D503F4">
      <w:pPr>
        <w:pStyle w:val="BodyText"/>
        <w:spacing w:before="4"/>
      </w:pPr>
    </w:p>
    <w:p w14:paraId="2B2A3670" w14:textId="343E3B2E" w:rsidR="00D503F4" w:rsidRPr="00D503F4" w:rsidRDefault="00D503F4" w:rsidP="00D503F4">
      <w:pPr>
        <w:pStyle w:val="BodyText"/>
        <w:spacing w:before="4"/>
      </w:pPr>
      <w:r w:rsidRPr="00D503F4">
        <w:rPr>
          <w:b/>
          <w:bCs/>
        </w:rPr>
        <w:t>Application Deadline</w:t>
      </w:r>
      <w:r w:rsidR="009D067C">
        <w:rPr>
          <w:b/>
          <w:bCs/>
        </w:rPr>
        <w:t xml:space="preserve"> for the chapter to receive the emailed application for</w:t>
      </w:r>
      <w:r w:rsidR="00455871">
        <w:rPr>
          <w:b/>
          <w:bCs/>
        </w:rPr>
        <w:t>m,</w:t>
      </w:r>
      <w:r w:rsidRPr="00D503F4">
        <w:t xml:space="preserve"> </w:t>
      </w:r>
      <w:r w:rsidRPr="00D503F4">
        <w:rPr>
          <w:b/>
          <w:bCs/>
        </w:rPr>
        <w:t>[Month, Day, Year] by 5:00 PM ([Specify Time Zone])</w:t>
      </w:r>
    </w:p>
    <w:p w14:paraId="772A7DCB" w14:textId="77777777" w:rsidR="00D503F4" w:rsidRPr="00D503F4" w:rsidRDefault="00D503F4" w:rsidP="00D503F4">
      <w:pPr>
        <w:pStyle w:val="BodyText"/>
        <w:spacing w:before="4"/>
        <w:rPr>
          <w:b/>
          <w:bCs/>
        </w:rPr>
      </w:pPr>
    </w:p>
    <w:p w14:paraId="677C754F" w14:textId="77777777" w:rsidR="00D503F4" w:rsidRPr="00D503F4" w:rsidRDefault="00D503F4" w:rsidP="00D503F4">
      <w:pPr>
        <w:pStyle w:val="BodyText"/>
        <w:spacing w:before="4"/>
        <w:rPr>
          <w:b/>
          <w:bCs/>
        </w:rPr>
      </w:pPr>
      <w:r w:rsidRPr="00D503F4">
        <w:rPr>
          <w:b/>
          <w:bCs/>
        </w:rPr>
        <w:t>Section I. Applicant and Academic Information</w:t>
      </w:r>
    </w:p>
    <w:p w14:paraId="5427339B" w14:textId="77777777" w:rsidR="004941E5" w:rsidRDefault="004941E5" w:rsidP="00D503F4">
      <w:pPr>
        <w:pStyle w:val="BodyText"/>
        <w:spacing w:before="4"/>
      </w:pPr>
    </w:p>
    <w:p w14:paraId="3233D145" w14:textId="1F4040C5" w:rsidR="001D5947" w:rsidRPr="001D5947" w:rsidRDefault="001D5947" w:rsidP="00A0603C">
      <w:pPr>
        <w:pStyle w:val="BodyText"/>
        <w:numPr>
          <w:ilvl w:val="0"/>
          <w:numId w:val="29"/>
        </w:numPr>
        <w:spacing w:before="4"/>
        <w:rPr>
          <w:b/>
          <w:bCs/>
        </w:rPr>
      </w:pPr>
      <w:r w:rsidRPr="001D5947">
        <w:rPr>
          <w:b/>
          <w:bCs/>
        </w:rPr>
        <w:t>Personal Data</w:t>
      </w:r>
    </w:p>
    <w:p w14:paraId="25C80ABD" w14:textId="3DC10D9B" w:rsidR="00304F01" w:rsidRDefault="00304F01" w:rsidP="00D503F4">
      <w:pPr>
        <w:pStyle w:val="BodyText"/>
        <w:spacing w:before="4"/>
      </w:pPr>
      <w:r>
        <w:t>Full Legal Name:</w:t>
      </w:r>
    </w:p>
    <w:p w14:paraId="400C085F" w14:textId="6A152F0F" w:rsidR="00304F01" w:rsidRDefault="00304F01" w:rsidP="00D503F4">
      <w:pPr>
        <w:pStyle w:val="BodyText"/>
        <w:spacing w:before="4"/>
      </w:pPr>
      <w:r>
        <w:t>Date of Birth:</w:t>
      </w:r>
    </w:p>
    <w:p w14:paraId="301CDC56" w14:textId="3A2FBAF2" w:rsidR="00304F01" w:rsidRDefault="00304F01" w:rsidP="00D503F4">
      <w:pPr>
        <w:pStyle w:val="BodyText"/>
        <w:spacing w:before="4"/>
      </w:pPr>
      <w:r>
        <w:t>Permanent Mailing Address</w:t>
      </w:r>
      <w:r w:rsidR="004941E5">
        <w:t>:</w:t>
      </w:r>
    </w:p>
    <w:p w14:paraId="440665DE" w14:textId="2E38507F" w:rsidR="00056048" w:rsidRDefault="00056048" w:rsidP="00D503F4">
      <w:pPr>
        <w:pStyle w:val="BodyText"/>
        <w:spacing w:before="4"/>
      </w:pPr>
      <w:r>
        <w:t>City, State, Zip</w:t>
      </w:r>
    </w:p>
    <w:p w14:paraId="3D995F52" w14:textId="5B32C13B" w:rsidR="00056048" w:rsidRDefault="00056048" w:rsidP="00D503F4">
      <w:pPr>
        <w:pStyle w:val="BodyText"/>
        <w:spacing w:before="4"/>
      </w:pPr>
      <w:r>
        <w:t>Email address:</w:t>
      </w:r>
    </w:p>
    <w:p w14:paraId="51389143" w14:textId="138F6615" w:rsidR="00A0603C" w:rsidRPr="00550DBB" w:rsidRDefault="00A0603C" w:rsidP="00A0603C">
      <w:pPr>
        <w:pStyle w:val="BodyText"/>
        <w:numPr>
          <w:ilvl w:val="0"/>
          <w:numId w:val="29"/>
        </w:numPr>
        <w:spacing w:before="4"/>
        <w:rPr>
          <w:b/>
          <w:bCs/>
        </w:rPr>
      </w:pPr>
      <w:r w:rsidRPr="00550DBB">
        <w:rPr>
          <w:b/>
          <w:bCs/>
        </w:rPr>
        <w:t>Academic Data</w:t>
      </w:r>
    </w:p>
    <w:p w14:paraId="1C6C99D0" w14:textId="2CF58F5C" w:rsidR="00A0603C" w:rsidRDefault="004B2ECF" w:rsidP="004B2ECF">
      <w:pPr>
        <w:pStyle w:val="BodyText"/>
        <w:spacing w:before="4"/>
      </w:pPr>
      <w:r w:rsidRPr="004B2ECF">
        <w:t>Name of Institution you are currently attending/planning to attend:</w:t>
      </w:r>
    </w:p>
    <w:p w14:paraId="4D26D3E6" w14:textId="41046F10" w:rsidR="004B2ECF" w:rsidRDefault="004B2ECF" w:rsidP="004B2ECF">
      <w:pPr>
        <w:pStyle w:val="BodyText"/>
        <w:spacing w:before="4"/>
      </w:pPr>
      <w:r w:rsidRPr="004B2ECF">
        <w:t>Current or Intended Major/Program of Study:</w:t>
      </w:r>
    </w:p>
    <w:p w14:paraId="3F7BE562" w14:textId="1665B91E" w:rsidR="004B2ECF" w:rsidRDefault="004B2ECF" w:rsidP="004B2ECF">
      <w:pPr>
        <w:pStyle w:val="BodyText"/>
        <w:spacing w:before="4"/>
      </w:pPr>
      <w:r w:rsidRPr="004B2ECF">
        <w:t>Current GPA (on a 4.0 scale):</w:t>
      </w:r>
    </w:p>
    <w:p w14:paraId="62AA91B7" w14:textId="1A4BA21D" w:rsidR="00304F01" w:rsidRPr="00ED6AED" w:rsidRDefault="00ED6AED" w:rsidP="00D503F4">
      <w:pPr>
        <w:pStyle w:val="BodyText"/>
        <w:spacing w:before="4"/>
      </w:pPr>
      <w:r w:rsidRPr="00ED6AED">
        <w:t>Anticipated Date of Graduation:</w:t>
      </w:r>
    </w:p>
    <w:p w14:paraId="135126C0" w14:textId="52228A72" w:rsidR="00D503F4" w:rsidRPr="00D503F4" w:rsidRDefault="00D503F4" w:rsidP="00D503F4">
      <w:pPr>
        <w:pStyle w:val="BodyText"/>
        <w:spacing w:before="4"/>
      </w:pPr>
    </w:p>
    <w:p w14:paraId="2B4853BE" w14:textId="77777777" w:rsidR="00D503F4" w:rsidRPr="00D503F4" w:rsidRDefault="00D503F4" w:rsidP="00D503F4">
      <w:pPr>
        <w:pStyle w:val="BodyText"/>
        <w:spacing w:before="4"/>
        <w:rPr>
          <w:b/>
          <w:bCs/>
        </w:rPr>
      </w:pPr>
      <w:r w:rsidRPr="00D503F4">
        <w:rPr>
          <w:b/>
          <w:bCs/>
        </w:rPr>
        <w:t>Section II. Veteran/Military Service Certification</w:t>
      </w:r>
    </w:p>
    <w:p w14:paraId="10C15826" w14:textId="77777777" w:rsidR="00D503F4" w:rsidRPr="00D503F4" w:rsidRDefault="00D503F4" w:rsidP="00D503F4">
      <w:pPr>
        <w:pStyle w:val="BodyText"/>
        <w:spacing w:before="4"/>
      </w:pPr>
      <w:r w:rsidRPr="00D503F4">
        <w:t>This section certifies the applicant's eligibility based on military connection.</w:t>
      </w:r>
    </w:p>
    <w:p w14:paraId="645F5F27" w14:textId="77777777" w:rsidR="00D503F4" w:rsidRPr="00D503F4" w:rsidRDefault="00D503F4" w:rsidP="00D503F4">
      <w:pPr>
        <w:pStyle w:val="BodyText"/>
        <w:numPr>
          <w:ilvl w:val="0"/>
          <w:numId w:val="25"/>
        </w:numPr>
        <w:spacing w:before="4"/>
      </w:pPr>
      <w:r w:rsidRPr="00D503F4">
        <w:rPr>
          <w:b/>
          <w:bCs/>
        </w:rPr>
        <w:t>A. Connection to Service Member (Check one):</w:t>
      </w:r>
    </w:p>
    <w:p w14:paraId="39D24198" w14:textId="77777777" w:rsidR="00D503F4" w:rsidRPr="00D503F4" w:rsidRDefault="00D503F4" w:rsidP="00D503F4">
      <w:pPr>
        <w:pStyle w:val="BodyText"/>
        <w:numPr>
          <w:ilvl w:val="1"/>
          <w:numId w:val="25"/>
        </w:numPr>
        <w:spacing w:before="4"/>
      </w:pPr>
      <w:r w:rsidRPr="00D503F4">
        <w:t>I am the Veteran or Service Member.</w:t>
      </w:r>
    </w:p>
    <w:p w14:paraId="522B49AC" w14:textId="77777777" w:rsidR="00D503F4" w:rsidRPr="00D503F4" w:rsidRDefault="00D503F4" w:rsidP="00D503F4">
      <w:pPr>
        <w:pStyle w:val="BodyText"/>
        <w:numPr>
          <w:ilvl w:val="1"/>
          <w:numId w:val="25"/>
        </w:numPr>
        <w:spacing w:before="4"/>
      </w:pPr>
      <w:r w:rsidRPr="00D503F4">
        <w:t>Child/Dependent of Veteran or Service Member.</w:t>
      </w:r>
    </w:p>
    <w:p w14:paraId="61B62313" w14:textId="77777777" w:rsidR="00D503F4" w:rsidRPr="00D503F4" w:rsidRDefault="00D503F4" w:rsidP="00D503F4">
      <w:pPr>
        <w:pStyle w:val="BodyText"/>
        <w:numPr>
          <w:ilvl w:val="1"/>
          <w:numId w:val="25"/>
        </w:numPr>
        <w:spacing w:before="4"/>
      </w:pPr>
      <w:r w:rsidRPr="00D503F4">
        <w:t>Spouse/Widow(er) of Veteran or Service Member.</w:t>
      </w:r>
    </w:p>
    <w:p w14:paraId="236C76B5" w14:textId="77777777" w:rsidR="00D503F4" w:rsidRPr="00D503F4" w:rsidRDefault="00D503F4" w:rsidP="00D503F4">
      <w:pPr>
        <w:pStyle w:val="BodyText"/>
        <w:numPr>
          <w:ilvl w:val="0"/>
          <w:numId w:val="25"/>
        </w:numPr>
        <w:spacing w:before="4"/>
      </w:pPr>
      <w:r w:rsidRPr="00D503F4">
        <w:rPr>
          <w:b/>
          <w:bCs/>
        </w:rPr>
        <w:t>B. Qualifying Service Member Details:</w:t>
      </w:r>
    </w:p>
    <w:p w14:paraId="004E3034" w14:textId="77777777" w:rsidR="00ED6AED" w:rsidRDefault="00D503F4" w:rsidP="00D503F4">
      <w:pPr>
        <w:pStyle w:val="BodyText"/>
        <w:numPr>
          <w:ilvl w:val="1"/>
          <w:numId w:val="25"/>
        </w:numPr>
        <w:spacing w:before="4"/>
      </w:pPr>
      <w:r w:rsidRPr="00D503F4">
        <w:t xml:space="preserve">Name of Qualifying Service Member: </w:t>
      </w:r>
    </w:p>
    <w:p w14:paraId="44A3EBD8" w14:textId="734F193D" w:rsidR="00ED6AED" w:rsidRDefault="00D503F4" w:rsidP="00D503F4">
      <w:pPr>
        <w:pStyle w:val="BodyText"/>
        <w:numPr>
          <w:ilvl w:val="1"/>
          <w:numId w:val="25"/>
        </w:numPr>
        <w:spacing w:before="4"/>
      </w:pPr>
      <w:r w:rsidRPr="00D503F4">
        <w:t xml:space="preserve">Branch of Service: </w:t>
      </w:r>
    </w:p>
    <w:p w14:paraId="505C6823" w14:textId="48EF4344" w:rsidR="00D503F4" w:rsidRPr="00D503F4" w:rsidRDefault="00D503F4" w:rsidP="00D503F4">
      <w:pPr>
        <w:pStyle w:val="BodyText"/>
        <w:numPr>
          <w:ilvl w:val="1"/>
          <w:numId w:val="25"/>
        </w:numPr>
        <w:spacing w:before="4"/>
      </w:pPr>
      <w:r w:rsidRPr="00D503F4">
        <w:t>Rank at Discharge/Retirement:</w:t>
      </w:r>
    </w:p>
    <w:p w14:paraId="0413EF65" w14:textId="4E784A0C" w:rsidR="00D503F4" w:rsidRDefault="00D503F4" w:rsidP="00D503F4">
      <w:pPr>
        <w:pStyle w:val="BodyText"/>
        <w:numPr>
          <w:ilvl w:val="1"/>
          <w:numId w:val="25"/>
        </w:numPr>
        <w:spacing w:before="4"/>
      </w:pPr>
      <w:r w:rsidRPr="00D503F4">
        <w:t>Dates of Active Service (From/To):</w:t>
      </w:r>
    </w:p>
    <w:p w14:paraId="0BD39FA8" w14:textId="0D35F48B" w:rsidR="00D503F4" w:rsidRPr="00D503F4" w:rsidRDefault="00DF59CA" w:rsidP="00D503F4">
      <w:pPr>
        <w:pStyle w:val="BodyText"/>
        <w:numPr>
          <w:ilvl w:val="1"/>
          <w:numId w:val="25"/>
        </w:numPr>
        <w:spacing w:before="4"/>
      </w:pPr>
      <w:r w:rsidRPr="004F7460">
        <w:t xml:space="preserve">Document or statement from the Service member </w:t>
      </w:r>
      <w:r w:rsidR="004F7460">
        <w:t xml:space="preserve">that is </w:t>
      </w:r>
      <w:r w:rsidRPr="004F7460">
        <w:t>recommending you.</w:t>
      </w:r>
      <w:r w:rsidR="004F7460" w:rsidRPr="004F7460">
        <w:t xml:space="preserve"> This should be attached to the packet.</w:t>
      </w:r>
    </w:p>
    <w:p w14:paraId="50A098B7" w14:textId="0B74CA4A" w:rsidR="00D503F4" w:rsidRPr="00D503F4" w:rsidRDefault="00D503F4" w:rsidP="00D503F4">
      <w:pPr>
        <w:pStyle w:val="BodyText"/>
        <w:spacing w:before="4"/>
      </w:pPr>
    </w:p>
    <w:p w14:paraId="3C0F9686" w14:textId="77777777" w:rsidR="00D503F4" w:rsidRPr="00D503F4" w:rsidRDefault="00D503F4" w:rsidP="00D503F4">
      <w:pPr>
        <w:pStyle w:val="BodyText"/>
        <w:spacing w:before="4"/>
        <w:rPr>
          <w:b/>
          <w:bCs/>
        </w:rPr>
      </w:pPr>
      <w:r w:rsidRPr="00D503F4">
        <w:rPr>
          <w:b/>
          <w:bCs/>
        </w:rPr>
        <w:t>Section III. Financial Need Statement</w:t>
      </w:r>
    </w:p>
    <w:p w14:paraId="3D0E57B0" w14:textId="77777777" w:rsidR="00D503F4" w:rsidRPr="00D503F4" w:rsidRDefault="00D503F4" w:rsidP="00D503F4">
      <w:pPr>
        <w:pStyle w:val="BodyText"/>
        <w:numPr>
          <w:ilvl w:val="0"/>
          <w:numId w:val="26"/>
        </w:numPr>
        <w:spacing w:before="4"/>
      </w:pPr>
      <w:r w:rsidRPr="00D503F4">
        <w:rPr>
          <w:b/>
          <w:bCs/>
        </w:rPr>
        <w:t>A. Household Information:</w:t>
      </w:r>
    </w:p>
    <w:p w14:paraId="6A46DFF0" w14:textId="6AD4DC45" w:rsidR="00D503F4" w:rsidRPr="00D503F4" w:rsidRDefault="00D503F4" w:rsidP="00D503F4">
      <w:pPr>
        <w:pStyle w:val="BodyText"/>
        <w:numPr>
          <w:ilvl w:val="1"/>
          <w:numId w:val="26"/>
        </w:numPr>
        <w:spacing w:before="4"/>
      </w:pPr>
      <w:r w:rsidRPr="00D503F4">
        <w:lastRenderedPageBreak/>
        <w:t xml:space="preserve">Total number of persons supported by household income: </w:t>
      </w:r>
    </w:p>
    <w:p w14:paraId="64FD29D4" w14:textId="77777777" w:rsidR="00D503F4" w:rsidRPr="00D503F4" w:rsidRDefault="00D503F4" w:rsidP="00D503F4">
      <w:pPr>
        <w:pStyle w:val="BodyText"/>
        <w:numPr>
          <w:ilvl w:val="0"/>
          <w:numId w:val="26"/>
        </w:numPr>
        <w:spacing w:before="4"/>
      </w:pPr>
      <w:r w:rsidRPr="00D503F4">
        <w:rPr>
          <w:b/>
          <w:bCs/>
        </w:rPr>
        <w:t>B. Special Circumstances:</w:t>
      </w:r>
    </w:p>
    <w:p w14:paraId="5F3A89B3" w14:textId="77777777" w:rsidR="00D503F4" w:rsidRPr="00D503F4" w:rsidRDefault="00D503F4" w:rsidP="00D503F4">
      <w:pPr>
        <w:pStyle w:val="BodyText"/>
        <w:numPr>
          <w:ilvl w:val="1"/>
          <w:numId w:val="26"/>
        </w:numPr>
        <w:spacing w:before="4"/>
      </w:pPr>
      <w:r w:rsidRPr="00D503F4">
        <w:t>Describe any exceptional financial burdens or circumstances (e.g., medical expenses, job loss, emergency costs) that should be considered by the Scholarship Committee. (Max 150 words)</w:t>
      </w:r>
    </w:p>
    <w:p w14:paraId="4E7248CC" w14:textId="0FAA7155" w:rsidR="00DD21A6" w:rsidRPr="00D503F4" w:rsidRDefault="00D503F4" w:rsidP="00791947">
      <w:pPr>
        <w:pStyle w:val="BodyText"/>
        <w:numPr>
          <w:ilvl w:val="1"/>
          <w:numId w:val="26"/>
        </w:numPr>
        <w:spacing w:before="4"/>
      </w:pPr>
      <w:r w:rsidRPr="00D503F4">
        <w:rPr>
          <w:b/>
          <w:bCs/>
        </w:rPr>
        <w:t>INSTRUCTIONS:</w:t>
      </w:r>
      <w:r w:rsidRPr="00D503F4">
        <w:t xml:space="preserve"> Please provide your response to this question </w:t>
      </w:r>
      <w:r w:rsidR="00DD21A6">
        <w:t>here within this document</w:t>
      </w:r>
      <w:r w:rsidR="00016819">
        <w:t xml:space="preserve"> or at the end of this document.</w:t>
      </w:r>
    </w:p>
    <w:p w14:paraId="40D28194" w14:textId="77777777" w:rsidR="00AA6B1E" w:rsidRDefault="00AA6B1E" w:rsidP="00D503F4">
      <w:pPr>
        <w:pStyle w:val="BodyText"/>
        <w:spacing w:before="4"/>
        <w:rPr>
          <w:b/>
          <w:bCs/>
        </w:rPr>
      </w:pPr>
    </w:p>
    <w:p w14:paraId="5C1656B1" w14:textId="1DB4EC1B" w:rsidR="00D503F4" w:rsidRPr="00D503F4" w:rsidRDefault="00D503F4" w:rsidP="00D503F4">
      <w:pPr>
        <w:pStyle w:val="BodyText"/>
        <w:spacing w:before="4"/>
        <w:rPr>
          <w:b/>
          <w:bCs/>
        </w:rPr>
      </w:pPr>
      <w:r w:rsidRPr="00D503F4">
        <w:rPr>
          <w:b/>
          <w:bCs/>
        </w:rPr>
        <w:t>Section IV. Personal Statement / Essay</w:t>
      </w:r>
    </w:p>
    <w:p w14:paraId="485F3D74" w14:textId="6280A42D" w:rsidR="00D503F4" w:rsidRPr="00D503F4" w:rsidRDefault="00D503F4" w:rsidP="00741F64">
      <w:pPr>
        <w:pStyle w:val="BodyText"/>
        <w:numPr>
          <w:ilvl w:val="0"/>
          <w:numId w:val="27"/>
        </w:numPr>
        <w:spacing w:before="4"/>
      </w:pPr>
      <w:r w:rsidRPr="00D503F4">
        <w:rPr>
          <w:b/>
          <w:bCs/>
        </w:rPr>
        <w:t>Essay Prompt:</w:t>
      </w:r>
      <w:r w:rsidRPr="00D503F4">
        <w:t xml:space="preserve"> Please write an essay (</w:t>
      </w:r>
      <w:r w:rsidR="00DD21A6">
        <w:t>450</w:t>
      </w:r>
      <w:r w:rsidRPr="00D503F4">
        <w:t>-500 words) discussing an instance in your life where you have demonstrated leadership, faced significant adversity, or how your connection to a veteran who served in a conflict, or any other military action, has profoundly influenced your life goals.</w:t>
      </w:r>
      <w:r w:rsidR="00741F64">
        <w:t xml:space="preserve"> </w:t>
      </w:r>
      <w:r w:rsidRPr="00D503F4">
        <w:t xml:space="preserve">The essay should be titled with your full name, double-spaced, and submitted as a separate document (Word or PDF file). </w:t>
      </w:r>
      <w:r w:rsidRPr="00D503F4">
        <w:rPr>
          <w:b/>
          <w:bCs/>
        </w:rPr>
        <w:t>Do not include the essay text here</w:t>
      </w:r>
      <w:r w:rsidR="00E57984" w:rsidRPr="00741F64">
        <w:rPr>
          <w:b/>
          <w:bCs/>
        </w:rPr>
        <w:t xml:space="preserve"> but you can use the space at the end of the document.</w:t>
      </w:r>
    </w:p>
    <w:p w14:paraId="08C564AF" w14:textId="5E13D04B" w:rsidR="00D503F4" w:rsidRPr="00D503F4" w:rsidRDefault="00D503F4" w:rsidP="00D503F4">
      <w:pPr>
        <w:pStyle w:val="BodyText"/>
        <w:spacing w:before="4"/>
      </w:pPr>
    </w:p>
    <w:p w14:paraId="17B44360" w14:textId="77777777" w:rsidR="00D503F4" w:rsidRPr="00D503F4" w:rsidRDefault="00D503F4" w:rsidP="00D503F4">
      <w:pPr>
        <w:pStyle w:val="BodyText"/>
        <w:spacing w:before="4"/>
        <w:rPr>
          <w:b/>
          <w:bCs/>
        </w:rPr>
      </w:pPr>
      <w:r w:rsidRPr="00D503F4">
        <w:rPr>
          <w:b/>
          <w:bCs/>
        </w:rPr>
        <w:t>Section V. Submission Checklist &amp; Certification</w:t>
      </w:r>
    </w:p>
    <w:p w14:paraId="79897D62" w14:textId="77777777" w:rsidR="00D503F4" w:rsidRPr="00D503F4" w:rsidRDefault="00D503F4" w:rsidP="00D503F4">
      <w:pPr>
        <w:pStyle w:val="BodyText"/>
        <w:numPr>
          <w:ilvl w:val="0"/>
          <w:numId w:val="28"/>
        </w:numPr>
        <w:spacing w:before="4"/>
      </w:pPr>
      <w:r w:rsidRPr="00D503F4">
        <w:rPr>
          <w:b/>
          <w:bCs/>
        </w:rPr>
        <w:t>A. Required Documents (Check all that are included):</w:t>
      </w:r>
    </w:p>
    <w:p w14:paraId="2A9C0BB1" w14:textId="77777777" w:rsidR="00D503F4" w:rsidRPr="00D503F4" w:rsidRDefault="00D503F4" w:rsidP="00D503F4">
      <w:pPr>
        <w:pStyle w:val="BodyText"/>
        <w:numPr>
          <w:ilvl w:val="1"/>
          <w:numId w:val="28"/>
        </w:numPr>
        <w:spacing w:before="4"/>
      </w:pPr>
      <w:r w:rsidRPr="00D503F4">
        <w:t xml:space="preserve">This completed and signed </w:t>
      </w:r>
      <w:r w:rsidRPr="00D503F4">
        <w:rPr>
          <w:b/>
          <w:bCs/>
        </w:rPr>
        <w:t>Scholarship Application Packet</w:t>
      </w:r>
      <w:r w:rsidRPr="00D503F4">
        <w:t xml:space="preserve"> (Sections I-V).</w:t>
      </w:r>
    </w:p>
    <w:p w14:paraId="3F795F24" w14:textId="77777777" w:rsidR="00D503F4" w:rsidRPr="00D503F4" w:rsidRDefault="00D503F4" w:rsidP="00D503F4">
      <w:pPr>
        <w:pStyle w:val="BodyText"/>
        <w:numPr>
          <w:ilvl w:val="1"/>
          <w:numId w:val="28"/>
        </w:numPr>
        <w:spacing w:before="4"/>
      </w:pPr>
      <w:r w:rsidRPr="00D503F4">
        <w:t>Personal Essay (See Section IV for prompt).</w:t>
      </w:r>
    </w:p>
    <w:p w14:paraId="2E43B9C0" w14:textId="09A076E8" w:rsidR="00D503F4" w:rsidRPr="00D503F4" w:rsidRDefault="00D503F4" w:rsidP="00D503F4">
      <w:pPr>
        <w:pStyle w:val="BodyText"/>
        <w:numPr>
          <w:ilvl w:val="1"/>
          <w:numId w:val="28"/>
        </w:numPr>
        <w:spacing w:before="4"/>
      </w:pPr>
      <w:r w:rsidRPr="00D503F4">
        <w:rPr>
          <w:b/>
          <w:bCs/>
        </w:rPr>
        <w:t>Official Transcripts</w:t>
      </w:r>
      <w:r w:rsidRPr="00D503F4">
        <w:t xml:space="preserve"> (Transcripts </w:t>
      </w:r>
      <w:r w:rsidR="00B237ED">
        <w:t>should be sent to our email as part of this packet.</w:t>
      </w:r>
    </w:p>
    <w:p w14:paraId="7739D423" w14:textId="77AB82EF" w:rsidR="00D503F4" w:rsidRPr="00D503F4" w:rsidRDefault="00D503F4" w:rsidP="00D503F4">
      <w:pPr>
        <w:pStyle w:val="BodyText"/>
        <w:numPr>
          <w:ilvl w:val="1"/>
          <w:numId w:val="28"/>
        </w:numPr>
        <w:spacing w:before="4"/>
      </w:pPr>
      <w:r w:rsidRPr="00D503F4">
        <w:t>Service Member</w:t>
      </w:r>
      <w:r w:rsidR="00050FA1">
        <w:t>’s recommendation document</w:t>
      </w:r>
    </w:p>
    <w:p w14:paraId="008C374F" w14:textId="09CB0988" w:rsidR="00D503F4" w:rsidRPr="00D503F4" w:rsidRDefault="00D503F4" w:rsidP="00D503F4">
      <w:pPr>
        <w:pStyle w:val="BodyText"/>
        <w:numPr>
          <w:ilvl w:val="1"/>
          <w:numId w:val="28"/>
        </w:numPr>
        <w:spacing w:before="4"/>
      </w:pPr>
      <w:r w:rsidRPr="00D503F4">
        <w:t xml:space="preserve">Letter of Acceptance or Proof of Enrollment at Institution. </w:t>
      </w:r>
    </w:p>
    <w:p w14:paraId="1E327717" w14:textId="77777777" w:rsidR="00D503F4" w:rsidRPr="00791947" w:rsidRDefault="00D503F4" w:rsidP="00D503F4">
      <w:pPr>
        <w:pStyle w:val="BodyText"/>
        <w:numPr>
          <w:ilvl w:val="0"/>
          <w:numId w:val="28"/>
        </w:numPr>
        <w:spacing w:before="4"/>
      </w:pPr>
      <w:r w:rsidRPr="00D503F4">
        <w:rPr>
          <w:b/>
          <w:bCs/>
        </w:rPr>
        <w:t xml:space="preserve">B. Applicant Certification and Release </w:t>
      </w:r>
      <w:r w:rsidRPr="00D503F4">
        <w:t>(MUST BE SIGNED)</w:t>
      </w:r>
    </w:p>
    <w:p w14:paraId="5F36127D" w14:textId="77777777" w:rsidR="00791947" w:rsidRDefault="00791947" w:rsidP="00791947">
      <w:pPr>
        <w:pStyle w:val="BodyText"/>
        <w:spacing w:before="4"/>
        <w:rPr>
          <w:b/>
          <w:bCs/>
        </w:rPr>
      </w:pPr>
    </w:p>
    <w:p w14:paraId="03396336" w14:textId="31D6BC4A" w:rsidR="00791947" w:rsidRPr="00D503F4" w:rsidRDefault="00AA6B1E" w:rsidP="00AA6B1E">
      <w:pPr>
        <w:pStyle w:val="BodyText"/>
        <w:spacing w:before="4"/>
      </w:pPr>
      <w:r w:rsidRPr="00D503F4">
        <w:t>Submit completed packet and required supporting materials to</w:t>
      </w:r>
      <w:r>
        <w:t xml:space="preserve"> our </w:t>
      </w:r>
      <w:r w:rsidR="00791947" w:rsidRPr="00D503F4">
        <w:rPr>
          <w:b/>
          <w:bCs/>
        </w:rPr>
        <w:t>Email</w:t>
      </w:r>
      <w:r>
        <w:rPr>
          <w:b/>
          <w:bCs/>
        </w:rPr>
        <w:t xml:space="preserve"> at </w:t>
      </w:r>
      <w:r w:rsidR="00791947" w:rsidRPr="00D503F4">
        <w:t xml:space="preserve"> </w:t>
      </w:r>
      <w:hyperlink r:id="rId8" w:history="1">
        <w:r w:rsidR="00791947" w:rsidRPr="000D19B7">
          <w:rPr>
            <w:rStyle w:val="Hyperlink"/>
          </w:rPr>
          <w:t>signal82abndivassoc@gmail.com</w:t>
        </w:r>
      </w:hyperlink>
    </w:p>
    <w:p w14:paraId="410CA4AE" w14:textId="77777777" w:rsidR="00791947" w:rsidRPr="00D503F4" w:rsidRDefault="00791947" w:rsidP="00791947">
      <w:pPr>
        <w:pStyle w:val="BodyText"/>
        <w:spacing w:before="4"/>
      </w:pPr>
    </w:p>
    <w:p w14:paraId="110F7956" w14:textId="77777777" w:rsidR="00D503F4" w:rsidRPr="00D503F4" w:rsidRDefault="00D503F4" w:rsidP="00D503F4">
      <w:pPr>
        <w:pStyle w:val="BodyText"/>
        <w:spacing w:before="4"/>
        <w:rPr>
          <w:i/>
          <w:iCs/>
        </w:rPr>
      </w:pPr>
      <w:r w:rsidRPr="00D503F4">
        <w:rPr>
          <w:i/>
          <w:iCs/>
        </w:rPr>
        <w:t xml:space="preserve">I certify that all information contained within this scholarship application packet and all attached documents is </w:t>
      </w:r>
      <w:r w:rsidRPr="00D503F4">
        <w:rPr>
          <w:b/>
          <w:bCs/>
          <w:i/>
          <w:iCs/>
        </w:rPr>
        <w:t>true, complete, and accurate</w:t>
      </w:r>
      <w:r w:rsidRPr="00D503F4">
        <w:rPr>
          <w:i/>
          <w:iCs/>
        </w:rPr>
        <w:t>. I understand that any falsification will result in automatic disqualification or the forfeiture and repayment of any awarded funds. I grant the [Your Chapter Name] Scholarship Committee permission to verify the information provided and to use my name and likeness for promotional purposes if I am selected as a recipient.</w:t>
      </w:r>
    </w:p>
    <w:p w14:paraId="5CF688A8" w14:textId="77777777" w:rsidR="00791947" w:rsidRDefault="00791947" w:rsidP="00D503F4">
      <w:pPr>
        <w:pStyle w:val="BodyText"/>
        <w:spacing w:before="4"/>
        <w:rPr>
          <w:b/>
          <w:bCs/>
        </w:rPr>
      </w:pPr>
    </w:p>
    <w:p w14:paraId="19AE9E44" w14:textId="796CC60B" w:rsidR="00D503F4" w:rsidRPr="00D503F4" w:rsidRDefault="00D503F4" w:rsidP="00D503F4">
      <w:pPr>
        <w:pStyle w:val="BodyText"/>
        <w:spacing w:before="4"/>
      </w:pPr>
      <w:r w:rsidRPr="00D503F4">
        <w:rPr>
          <w:b/>
          <w:bCs/>
        </w:rPr>
        <w:t>Applicant Signature:</w:t>
      </w:r>
    </w:p>
    <w:p w14:paraId="198CBCA1" w14:textId="77777777" w:rsidR="00791947" w:rsidRDefault="00791947" w:rsidP="00D503F4">
      <w:pPr>
        <w:pStyle w:val="BodyText"/>
        <w:spacing w:before="4"/>
        <w:rPr>
          <w:b/>
          <w:bCs/>
        </w:rPr>
      </w:pPr>
    </w:p>
    <w:p w14:paraId="5AFA5382" w14:textId="78E58E30" w:rsidR="00D503F4" w:rsidRPr="00D503F4" w:rsidRDefault="00D503F4" w:rsidP="00D503F4">
      <w:pPr>
        <w:pStyle w:val="BodyText"/>
        <w:spacing w:before="4"/>
      </w:pPr>
      <w:r w:rsidRPr="00D503F4">
        <w:rPr>
          <w:b/>
          <w:bCs/>
        </w:rPr>
        <w:t>Date:</w:t>
      </w:r>
      <w:r w:rsidRPr="00D503F4">
        <w:t xml:space="preserve"> </w:t>
      </w:r>
    </w:p>
    <w:p w14:paraId="18F58405" w14:textId="77777777" w:rsidR="009C7EED" w:rsidRDefault="009C7EED">
      <w:pPr>
        <w:pStyle w:val="BodyText"/>
        <w:spacing w:before="4"/>
        <w:rPr>
          <w:rFonts w:asciiTheme="minorHAnsi" w:hAnsiTheme="minorHAnsi" w:cstheme="minorHAnsi"/>
          <w:sz w:val="14"/>
        </w:rPr>
      </w:pPr>
    </w:p>
    <w:p w14:paraId="756151F9" w14:textId="3192C60D" w:rsidR="00721F45" w:rsidRDefault="00721F45">
      <w:pPr>
        <w:rPr>
          <w:rFonts w:asciiTheme="minorHAnsi" w:hAnsiTheme="minorHAnsi" w:cstheme="minorHAnsi"/>
          <w:sz w:val="14"/>
          <w:szCs w:val="24"/>
        </w:rPr>
      </w:pPr>
      <w:r>
        <w:rPr>
          <w:rFonts w:asciiTheme="minorHAnsi" w:hAnsiTheme="minorHAnsi" w:cstheme="minorHAnsi"/>
          <w:sz w:val="14"/>
        </w:rPr>
        <w:br w:type="page"/>
      </w:r>
    </w:p>
    <w:p w14:paraId="66C4BFA8" w14:textId="68B982CA" w:rsidR="00721F45" w:rsidRDefault="00721F45">
      <w:pPr>
        <w:pStyle w:val="BodyText"/>
        <w:spacing w:before="4"/>
        <w:rPr>
          <w:b/>
          <w:bCs/>
        </w:rPr>
      </w:pPr>
      <w:r w:rsidRPr="00D503F4">
        <w:rPr>
          <w:b/>
          <w:bCs/>
        </w:rPr>
        <w:lastRenderedPageBreak/>
        <w:t>Personal Statement / Essay</w:t>
      </w:r>
    </w:p>
    <w:p w14:paraId="2FDB7E16" w14:textId="77777777" w:rsidR="00721F45" w:rsidRDefault="00721F45">
      <w:pPr>
        <w:rPr>
          <w:b/>
          <w:bCs/>
          <w:sz w:val="24"/>
          <w:szCs w:val="24"/>
        </w:rPr>
      </w:pPr>
      <w:r>
        <w:rPr>
          <w:b/>
          <w:bCs/>
        </w:rPr>
        <w:br w:type="page"/>
      </w:r>
    </w:p>
    <w:p w14:paraId="71CD36BA" w14:textId="1280F1C1" w:rsidR="00721F45" w:rsidRDefault="00721F45">
      <w:pPr>
        <w:pStyle w:val="BodyText"/>
        <w:spacing w:before="4"/>
        <w:rPr>
          <w:b/>
          <w:bCs/>
        </w:rPr>
      </w:pPr>
      <w:r w:rsidRPr="00D503F4">
        <w:rPr>
          <w:b/>
          <w:bCs/>
        </w:rPr>
        <w:lastRenderedPageBreak/>
        <w:t>Personal Statement / Essay</w:t>
      </w:r>
    </w:p>
    <w:p w14:paraId="69ED34A8" w14:textId="1121B57F" w:rsidR="00E57984" w:rsidRDefault="00E57984">
      <w:pPr>
        <w:rPr>
          <w:b/>
          <w:bCs/>
          <w:sz w:val="24"/>
          <w:szCs w:val="24"/>
        </w:rPr>
      </w:pPr>
      <w:r>
        <w:rPr>
          <w:b/>
          <w:bCs/>
        </w:rPr>
        <w:br w:type="page"/>
      </w:r>
    </w:p>
    <w:p w14:paraId="553C8F32" w14:textId="0F4E44A3" w:rsidR="00721F45" w:rsidRDefault="00E57984">
      <w:pPr>
        <w:pStyle w:val="BodyText"/>
        <w:spacing w:before="4"/>
        <w:rPr>
          <w:b/>
          <w:bCs/>
        </w:rPr>
      </w:pPr>
      <w:r w:rsidRPr="00D503F4">
        <w:rPr>
          <w:b/>
          <w:bCs/>
        </w:rPr>
        <w:lastRenderedPageBreak/>
        <w:t>Personal Statement / Essay</w:t>
      </w:r>
    </w:p>
    <w:p w14:paraId="15766298" w14:textId="77777777" w:rsidR="00E57984" w:rsidRPr="00E26FB2" w:rsidRDefault="00E57984">
      <w:pPr>
        <w:pStyle w:val="BodyText"/>
        <w:spacing w:before="4"/>
        <w:rPr>
          <w:rFonts w:asciiTheme="minorHAnsi" w:hAnsiTheme="minorHAnsi" w:cstheme="minorHAnsi"/>
          <w:sz w:val="14"/>
        </w:rPr>
      </w:pPr>
    </w:p>
    <w:sectPr w:rsidR="00E57984" w:rsidRPr="00E26F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220" w:right="960" w:bottom="280" w:left="900" w:header="44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415BA8" w14:textId="77777777" w:rsidR="00753405" w:rsidRDefault="00753405">
      <w:r>
        <w:separator/>
      </w:r>
    </w:p>
  </w:endnote>
  <w:endnote w:type="continuationSeparator" w:id="0">
    <w:p w14:paraId="79C0628B" w14:textId="77777777" w:rsidR="00753405" w:rsidRDefault="00753405">
      <w:r>
        <w:continuationSeparator/>
      </w:r>
    </w:p>
  </w:endnote>
  <w:endnote w:type="continuationNotice" w:id="1">
    <w:p w14:paraId="3881CFAC" w14:textId="77777777" w:rsidR="00753405" w:rsidRDefault="007534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8E86C" w14:textId="77777777" w:rsidR="000F123C" w:rsidRDefault="000F12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D6117" w14:textId="77777777" w:rsidR="000F123C" w:rsidRDefault="000F12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612A0" w14:textId="77777777" w:rsidR="000F123C" w:rsidRDefault="000F12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CCFE83" w14:textId="77777777" w:rsidR="00753405" w:rsidRDefault="00753405">
      <w:r>
        <w:separator/>
      </w:r>
    </w:p>
  </w:footnote>
  <w:footnote w:type="continuationSeparator" w:id="0">
    <w:p w14:paraId="24326FCF" w14:textId="77777777" w:rsidR="00753405" w:rsidRDefault="00753405">
      <w:r>
        <w:continuationSeparator/>
      </w:r>
    </w:p>
  </w:footnote>
  <w:footnote w:type="continuationNotice" w:id="1">
    <w:p w14:paraId="71886AA3" w14:textId="77777777" w:rsidR="00753405" w:rsidRDefault="007534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AB8A2" w14:textId="77777777" w:rsidR="000F123C" w:rsidRDefault="000F12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B8F90" w14:textId="2BAC335B" w:rsidR="009C7EED" w:rsidRDefault="000525A3">
    <w:pPr>
      <w:pStyle w:val="BodyText"/>
      <w:spacing w:line="14" w:lineRule="auto"/>
      <w:rPr>
        <w:sz w:val="20"/>
      </w:rPr>
    </w:pPr>
    <w:bookmarkStart w:id="0" w:name="_Hlk136272184"/>
    <w:bookmarkStart w:id="1" w:name="_Hlk136272185"/>
    <w:r>
      <w:rPr>
        <w:noProof/>
      </w:rPr>
      <w:drawing>
        <wp:anchor distT="0" distB="0" distL="0" distR="0" simplePos="0" relativeHeight="251656192" behindDoc="1" locked="0" layoutInCell="1" allowOverlap="1" wp14:anchorId="7538FC9D" wp14:editId="26400108">
          <wp:simplePos x="0" y="0"/>
          <wp:positionH relativeFrom="page">
            <wp:posOffset>6406513</wp:posOffset>
          </wp:positionH>
          <wp:positionV relativeFrom="page">
            <wp:posOffset>283210</wp:posOffset>
          </wp:positionV>
          <wp:extent cx="805179" cy="805179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05179" cy="8051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7216" behindDoc="1" locked="0" layoutInCell="1" allowOverlap="1" wp14:anchorId="00745C43" wp14:editId="0B042D57">
          <wp:simplePos x="0" y="0"/>
          <wp:positionH relativeFrom="page">
            <wp:posOffset>572147</wp:posOffset>
          </wp:positionH>
          <wp:positionV relativeFrom="page">
            <wp:posOffset>284481</wp:posOffset>
          </wp:positionV>
          <wp:extent cx="789208" cy="760093"/>
          <wp:effectExtent l="0" t="0" r="0" b="0"/>
          <wp:wrapNone/>
          <wp:docPr id="4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89208" cy="7600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3A4C2285" wp14:editId="15D52B56">
          <wp:simplePos x="0" y="0"/>
          <wp:positionH relativeFrom="page">
            <wp:posOffset>3265278</wp:posOffset>
          </wp:positionH>
          <wp:positionV relativeFrom="page">
            <wp:posOffset>882751</wp:posOffset>
          </wp:positionV>
          <wp:extent cx="1268621" cy="530225"/>
          <wp:effectExtent l="0" t="0" r="0" b="0"/>
          <wp:wrapNone/>
          <wp:docPr id="6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268621" cy="530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F123C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DEC4A53" wp14:editId="2D302946">
              <wp:simplePos x="0" y="0"/>
              <wp:positionH relativeFrom="page">
                <wp:posOffset>2012950</wp:posOffset>
              </wp:positionH>
              <wp:positionV relativeFrom="page">
                <wp:posOffset>297180</wp:posOffset>
              </wp:positionV>
              <wp:extent cx="3742055" cy="592455"/>
              <wp:effectExtent l="0" t="0" r="0" b="0"/>
              <wp:wrapNone/>
              <wp:docPr id="24673946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42055" cy="592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EC21F3" w14:textId="77777777" w:rsidR="009C7EED" w:rsidRDefault="000525A3">
                          <w:pPr>
                            <w:spacing w:line="305" w:lineRule="exact"/>
                            <w:ind w:left="9" w:right="7"/>
                            <w:jc w:val="center"/>
                            <w:rPr>
                              <w:rFonts w:ascii="Calibri"/>
                              <w:b/>
                              <w:sz w:val="28"/>
                            </w:rPr>
                          </w:pP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General</w:t>
                          </w:r>
                          <w:r>
                            <w:rPr>
                              <w:rFonts w:ascii="Calibri"/>
                              <w:b/>
                              <w:spacing w:val="-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Dennis</w:t>
                          </w:r>
                          <w:r>
                            <w:rPr>
                              <w:rFonts w:ascii="Calibri"/>
                              <w:b/>
                              <w:spacing w:val="-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L.</w:t>
                          </w:r>
                          <w:r>
                            <w:rPr>
                              <w:rFonts w:ascii="Calibri"/>
                              <w:b/>
                              <w:spacing w:val="-3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Via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All</w:t>
                          </w:r>
                          <w:r>
                            <w:rPr>
                              <w:rFonts w:ascii="Calibri"/>
                              <w:b/>
                              <w:spacing w:val="-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Airborne</w:t>
                          </w:r>
                        </w:p>
                        <w:p w14:paraId="69DF5246" w14:textId="77777777" w:rsidR="009C7EED" w:rsidRDefault="000525A3">
                          <w:pPr>
                            <w:spacing w:line="341" w:lineRule="exact"/>
                            <w:ind w:left="9" w:right="9"/>
                            <w:jc w:val="center"/>
                            <w:rPr>
                              <w:rFonts w:ascii="Calibri"/>
                              <w:b/>
                              <w:sz w:val="28"/>
                            </w:rPr>
                          </w:pP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Signal</w:t>
                          </w:r>
                          <w:r>
                            <w:rPr>
                              <w:rFonts w:ascii="Calibri"/>
                              <w:b/>
                              <w:spacing w:val="-3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Chapter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-</w:t>
                          </w:r>
                          <w:r>
                            <w:rPr>
                              <w:rFonts w:ascii="Calibri"/>
                              <w:b/>
                              <w:spacing w:val="-3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82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  <w:vertAlign w:val="superscript"/>
                            </w:rPr>
                            <w:t>nd</w:t>
                          </w:r>
                          <w:r>
                            <w:rPr>
                              <w:rFonts w:ascii="Calibri"/>
                              <w:b/>
                              <w:spacing w:val="-4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Airborne</w:t>
                          </w:r>
                          <w:r>
                            <w:rPr>
                              <w:rFonts w:ascii="Calibri"/>
                              <w:b/>
                              <w:spacing w:val="-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Division</w:t>
                          </w:r>
                          <w:r>
                            <w:rPr>
                              <w:rFonts w:ascii="Calibri"/>
                              <w:b/>
                              <w:spacing w:val="-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z w:val="28"/>
                            </w:rPr>
                            <w:t>Association</w:t>
                          </w:r>
                        </w:p>
                        <w:p w14:paraId="37642FF5" w14:textId="77777777" w:rsidR="009C7EED" w:rsidRDefault="000525A3">
                          <w:pPr>
                            <w:spacing w:before="1"/>
                            <w:ind w:left="9" w:right="9"/>
                            <w:jc w:val="center"/>
                            <w:rPr>
                              <w:rFonts w:ascii="Calibri"/>
                            </w:rPr>
                          </w:pPr>
                          <w:hyperlink r:id="rId4">
                            <w:r>
                              <w:rPr>
                                <w:rFonts w:ascii="Calibri"/>
                                <w:color w:val="E26C08"/>
                                <w:u w:val="single" w:color="E26C08"/>
                              </w:rPr>
                              <w:t>www.airbornesignal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EC4A5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58.5pt;margin-top:23.4pt;width:294.65pt;height:46.6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" filled="f" stroked="f">
              <v:textbox inset="0,0,0,0">
                <w:txbxContent>
                  <w:p w14:paraId="5CEC21F3" w14:textId="77777777" w:rsidR="009C7EED" w:rsidRDefault="000525A3">
                    <w:pPr>
                      <w:spacing w:line="305" w:lineRule="exact"/>
                      <w:ind w:left="9" w:right="7"/>
                      <w:jc w:val="center"/>
                      <w:rPr>
                        <w:rFonts w:ascii="Calibri"/>
                        <w:b/>
                        <w:sz w:val="28"/>
                      </w:rPr>
                    </w:pPr>
                    <w:r>
                      <w:rPr>
                        <w:rFonts w:ascii="Calibri"/>
                        <w:b/>
                        <w:sz w:val="28"/>
                      </w:rPr>
                      <w:t>General</w:t>
                    </w:r>
                    <w:r>
                      <w:rPr>
                        <w:rFonts w:ascii="Calibri"/>
                        <w:b/>
                        <w:spacing w:val="-2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Dennis</w:t>
                    </w:r>
                    <w:r>
                      <w:rPr>
                        <w:rFonts w:ascii="Calibri"/>
                        <w:b/>
                        <w:spacing w:val="-2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L.</w:t>
                    </w:r>
                    <w:r>
                      <w:rPr>
                        <w:rFonts w:ascii="Calibri"/>
                        <w:b/>
                        <w:spacing w:val="-3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Via</w:t>
                    </w:r>
                    <w:r>
                      <w:rPr>
                        <w:rFonts w:ascii="Calibri"/>
                        <w:b/>
                        <w:spacing w:val="-1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All</w:t>
                    </w:r>
                    <w:r>
                      <w:rPr>
                        <w:rFonts w:ascii="Calibri"/>
                        <w:b/>
                        <w:spacing w:val="-2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Airborne</w:t>
                    </w:r>
                  </w:p>
                  <w:p w14:paraId="69DF5246" w14:textId="77777777" w:rsidR="009C7EED" w:rsidRDefault="000525A3">
                    <w:pPr>
                      <w:spacing w:line="341" w:lineRule="exact"/>
                      <w:ind w:left="9" w:right="9"/>
                      <w:jc w:val="center"/>
                      <w:rPr>
                        <w:rFonts w:ascii="Calibri"/>
                        <w:b/>
                        <w:sz w:val="28"/>
                      </w:rPr>
                    </w:pPr>
                    <w:r>
                      <w:rPr>
                        <w:rFonts w:ascii="Calibri"/>
                        <w:b/>
                        <w:sz w:val="28"/>
                      </w:rPr>
                      <w:t>Signal</w:t>
                    </w:r>
                    <w:r>
                      <w:rPr>
                        <w:rFonts w:ascii="Calibri"/>
                        <w:b/>
                        <w:spacing w:val="-3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Chapter</w:t>
                    </w:r>
                    <w:r>
                      <w:rPr>
                        <w:rFonts w:ascii="Calibri"/>
                        <w:b/>
                        <w:spacing w:val="-1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-</w:t>
                    </w:r>
                    <w:r>
                      <w:rPr>
                        <w:rFonts w:ascii="Calibri"/>
                        <w:b/>
                        <w:spacing w:val="-3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82</w:t>
                    </w:r>
                    <w:r>
                      <w:rPr>
                        <w:rFonts w:ascii="Calibri"/>
                        <w:b/>
                        <w:sz w:val="28"/>
                        <w:vertAlign w:val="superscript"/>
                      </w:rPr>
                      <w:t>nd</w:t>
                    </w:r>
                    <w:r>
                      <w:rPr>
                        <w:rFonts w:ascii="Calibri"/>
                        <w:b/>
                        <w:spacing w:val="-4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Airborne</w:t>
                    </w:r>
                    <w:r>
                      <w:rPr>
                        <w:rFonts w:ascii="Calibri"/>
                        <w:b/>
                        <w:spacing w:val="-2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Division</w:t>
                    </w:r>
                    <w:r>
                      <w:rPr>
                        <w:rFonts w:ascii="Calibri"/>
                        <w:b/>
                        <w:spacing w:val="-2"/>
                        <w:sz w:val="2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z w:val="28"/>
                      </w:rPr>
                      <w:t>Association</w:t>
                    </w:r>
                  </w:p>
                  <w:p w14:paraId="37642FF5" w14:textId="77777777" w:rsidR="009C7EED" w:rsidRDefault="000525A3">
                    <w:pPr>
                      <w:spacing w:before="1"/>
                      <w:ind w:left="9" w:right="9"/>
                      <w:jc w:val="center"/>
                      <w:rPr>
                        <w:rFonts w:ascii="Calibri"/>
                      </w:rPr>
                    </w:pPr>
                    <w:hyperlink r:id="rId5">
                      <w:r>
                        <w:rPr>
                          <w:rFonts w:ascii="Calibri"/>
                          <w:color w:val="E26C08"/>
                          <w:u w:val="single" w:color="E26C08"/>
                        </w:rPr>
                        <w:t>www.airbornesignal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bookmarkEnd w:id="0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B17E2" w14:textId="77777777" w:rsidR="000F123C" w:rsidRDefault="000F12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85BCF"/>
    <w:multiLevelType w:val="multilevel"/>
    <w:tmpl w:val="99EC9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BD5236"/>
    <w:multiLevelType w:val="multilevel"/>
    <w:tmpl w:val="39D87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D7493E"/>
    <w:multiLevelType w:val="hybridMultilevel"/>
    <w:tmpl w:val="D12E8E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E1B05"/>
    <w:multiLevelType w:val="multilevel"/>
    <w:tmpl w:val="A5043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575B5E"/>
    <w:multiLevelType w:val="multilevel"/>
    <w:tmpl w:val="EF320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B0581E"/>
    <w:multiLevelType w:val="hybridMultilevel"/>
    <w:tmpl w:val="218A2B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F7106"/>
    <w:multiLevelType w:val="hybridMultilevel"/>
    <w:tmpl w:val="86D65322"/>
    <w:lvl w:ilvl="0" w:tplc="A46C5518">
      <w:numFmt w:val="bullet"/>
      <w:lvlText w:val="•"/>
      <w:lvlJc w:val="left"/>
      <w:pPr>
        <w:ind w:left="4398" w:hanging="785"/>
      </w:pPr>
      <w:rPr>
        <w:rFonts w:ascii="Arial" w:eastAsia="Arial" w:hAnsi="Arial" w:cs="Arial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1" w:tplc="0EF04F6C">
      <w:numFmt w:val="bullet"/>
      <w:lvlText w:val="•"/>
      <w:lvlJc w:val="left"/>
      <w:pPr>
        <w:ind w:left="4998" w:hanging="785"/>
      </w:pPr>
      <w:rPr>
        <w:rFonts w:hint="default"/>
        <w:lang w:val="en-US" w:eastAsia="en-US" w:bidi="ar-SA"/>
      </w:rPr>
    </w:lvl>
    <w:lvl w:ilvl="2" w:tplc="3C8ADC8C">
      <w:numFmt w:val="bullet"/>
      <w:lvlText w:val="•"/>
      <w:lvlJc w:val="left"/>
      <w:pPr>
        <w:ind w:left="5596" w:hanging="785"/>
      </w:pPr>
      <w:rPr>
        <w:rFonts w:hint="default"/>
        <w:lang w:val="en-US" w:eastAsia="en-US" w:bidi="ar-SA"/>
      </w:rPr>
    </w:lvl>
    <w:lvl w:ilvl="3" w:tplc="7B387B14">
      <w:numFmt w:val="bullet"/>
      <w:lvlText w:val="•"/>
      <w:lvlJc w:val="left"/>
      <w:pPr>
        <w:ind w:left="6194" w:hanging="785"/>
      </w:pPr>
      <w:rPr>
        <w:rFonts w:hint="default"/>
        <w:lang w:val="en-US" w:eastAsia="en-US" w:bidi="ar-SA"/>
      </w:rPr>
    </w:lvl>
    <w:lvl w:ilvl="4" w:tplc="30303072">
      <w:numFmt w:val="bullet"/>
      <w:lvlText w:val="•"/>
      <w:lvlJc w:val="left"/>
      <w:pPr>
        <w:ind w:left="6792" w:hanging="785"/>
      </w:pPr>
      <w:rPr>
        <w:rFonts w:hint="default"/>
        <w:lang w:val="en-US" w:eastAsia="en-US" w:bidi="ar-SA"/>
      </w:rPr>
    </w:lvl>
    <w:lvl w:ilvl="5" w:tplc="04A6A866">
      <w:numFmt w:val="bullet"/>
      <w:lvlText w:val="•"/>
      <w:lvlJc w:val="left"/>
      <w:pPr>
        <w:ind w:left="7390" w:hanging="785"/>
      </w:pPr>
      <w:rPr>
        <w:rFonts w:hint="default"/>
        <w:lang w:val="en-US" w:eastAsia="en-US" w:bidi="ar-SA"/>
      </w:rPr>
    </w:lvl>
    <w:lvl w:ilvl="6" w:tplc="C24C6EBA">
      <w:numFmt w:val="bullet"/>
      <w:lvlText w:val="•"/>
      <w:lvlJc w:val="left"/>
      <w:pPr>
        <w:ind w:left="7988" w:hanging="785"/>
      </w:pPr>
      <w:rPr>
        <w:rFonts w:hint="default"/>
        <w:lang w:val="en-US" w:eastAsia="en-US" w:bidi="ar-SA"/>
      </w:rPr>
    </w:lvl>
    <w:lvl w:ilvl="7" w:tplc="31B41280">
      <w:numFmt w:val="bullet"/>
      <w:lvlText w:val="•"/>
      <w:lvlJc w:val="left"/>
      <w:pPr>
        <w:ind w:left="8586" w:hanging="785"/>
      </w:pPr>
      <w:rPr>
        <w:rFonts w:hint="default"/>
        <w:lang w:val="en-US" w:eastAsia="en-US" w:bidi="ar-SA"/>
      </w:rPr>
    </w:lvl>
    <w:lvl w:ilvl="8" w:tplc="12DAA82C">
      <w:numFmt w:val="bullet"/>
      <w:lvlText w:val="•"/>
      <w:lvlJc w:val="left"/>
      <w:pPr>
        <w:ind w:left="9184" w:hanging="785"/>
      </w:pPr>
      <w:rPr>
        <w:rFonts w:hint="default"/>
        <w:lang w:val="en-US" w:eastAsia="en-US" w:bidi="ar-SA"/>
      </w:rPr>
    </w:lvl>
  </w:abstractNum>
  <w:abstractNum w:abstractNumId="7" w15:restartNumberingAfterBreak="0">
    <w:nsid w:val="18040E6A"/>
    <w:multiLevelType w:val="multilevel"/>
    <w:tmpl w:val="72021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5C1FD2"/>
    <w:multiLevelType w:val="multilevel"/>
    <w:tmpl w:val="C0A2B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BA21BF"/>
    <w:multiLevelType w:val="multilevel"/>
    <w:tmpl w:val="A3489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1F746E"/>
    <w:multiLevelType w:val="multilevel"/>
    <w:tmpl w:val="FCC60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A26A0E"/>
    <w:multiLevelType w:val="multilevel"/>
    <w:tmpl w:val="CA000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75222F"/>
    <w:multiLevelType w:val="multilevel"/>
    <w:tmpl w:val="220ED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E10E9D"/>
    <w:multiLevelType w:val="multilevel"/>
    <w:tmpl w:val="7A822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8436A0"/>
    <w:multiLevelType w:val="multilevel"/>
    <w:tmpl w:val="B5867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BE7057"/>
    <w:multiLevelType w:val="multilevel"/>
    <w:tmpl w:val="2ECCB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1B5443"/>
    <w:multiLevelType w:val="multilevel"/>
    <w:tmpl w:val="9D346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AB46F7"/>
    <w:multiLevelType w:val="multilevel"/>
    <w:tmpl w:val="8F842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992427"/>
    <w:multiLevelType w:val="multilevel"/>
    <w:tmpl w:val="6484B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D5671D"/>
    <w:multiLevelType w:val="multilevel"/>
    <w:tmpl w:val="13BC7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705594"/>
    <w:multiLevelType w:val="multilevel"/>
    <w:tmpl w:val="AF8C3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2C5BC7"/>
    <w:multiLevelType w:val="multilevel"/>
    <w:tmpl w:val="44328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437D52"/>
    <w:multiLevelType w:val="hybridMultilevel"/>
    <w:tmpl w:val="088EA4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F71CDA"/>
    <w:multiLevelType w:val="multilevel"/>
    <w:tmpl w:val="1A86D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43A5A87"/>
    <w:multiLevelType w:val="multilevel"/>
    <w:tmpl w:val="4C9EC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8F664A4"/>
    <w:multiLevelType w:val="multilevel"/>
    <w:tmpl w:val="852EB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97903E1"/>
    <w:multiLevelType w:val="multilevel"/>
    <w:tmpl w:val="17208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D34EC0"/>
    <w:multiLevelType w:val="multilevel"/>
    <w:tmpl w:val="A446B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4F2FA1"/>
    <w:multiLevelType w:val="multilevel"/>
    <w:tmpl w:val="FFA28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6740860">
    <w:abstractNumId w:val="6"/>
  </w:num>
  <w:num w:numId="2" w16cid:durableId="1959681687">
    <w:abstractNumId w:val="0"/>
  </w:num>
  <w:num w:numId="3" w16cid:durableId="241985239">
    <w:abstractNumId w:val="4"/>
  </w:num>
  <w:num w:numId="4" w16cid:durableId="757411796">
    <w:abstractNumId w:val="9"/>
  </w:num>
  <w:num w:numId="5" w16cid:durableId="1643996967">
    <w:abstractNumId w:val="25"/>
  </w:num>
  <w:num w:numId="6" w16cid:durableId="1706253654">
    <w:abstractNumId w:val="1"/>
  </w:num>
  <w:num w:numId="7" w16cid:durableId="970087375">
    <w:abstractNumId w:val="24"/>
  </w:num>
  <w:num w:numId="8" w16cid:durableId="242876846">
    <w:abstractNumId w:val="27"/>
  </w:num>
  <w:num w:numId="9" w16cid:durableId="1463770506">
    <w:abstractNumId w:val="15"/>
  </w:num>
  <w:num w:numId="10" w16cid:durableId="396393807">
    <w:abstractNumId w:val="13"/>
  </w:num>
  <w:num w:numId="11" w16cid:durableId="447435551">
    <w:abstractNumId w:val="8"/>
  </w:num>
  <w:num w:numId="12" w16cid:durableId="1832403180">
    <w:abstractNumId w:val="2"/>
  </w:num>
  <w:num w:numId="13" w16cid:durableId="802502942">
    <w:abstractNumId w:val="22"/>
  </w:num>
  <w:num w:numId="14" w16cid:durableId="1737320464">
    <w:abstractNumId w:val="28"/>
  </w:num>
  <w:num w:numId="15" w16cid:durableId="2074352239">
    <w:abstractNumId w:val="18"/>
  </w:num>
  <w:num w:numId="16" w16cid:durableId="1104761939">
    <w:abstractNumId w:val="19"/>
  </w:num>
  <w:num w:numId="17" w16cid:durableId="112092786">
    <w:abstractNumId w:val="21"/>
  </w:num>
  <w:num w:numId="18" w16cid:durableId="1255473195">
    <w:abstractNumId w:val="26"/>
  </w:num>
  <w:num w:numId="19" w16cid:durableId="588582483">
    <w:abstractNumId w:val="10"/>
  </w:num>
  <w:num w:numId="20" w16cid:durableId="692146401">
    <w:abstractNumId w:val="20"/>
  </w:num>
  <w:num w:numId="21" w16cid:durableId="413286484">
    <w:abstractNumId w:val="7"/>
  </w:num>
  <w:num w:numId="22" w16cid:durableId="614291936">
    <w:abstractNumId w:val="16"/>
  </w:num>
  <w:num w:numId="23" w16cid:durableId="1012609862">
    <w:abstractNumId w:val="14"/>
  </w:num>
  <w:num w:numId="24" w16cid:durableId="785393299">
    <w:abstractNumId w:val="11"/>
  </w:num>
  <w:num w:numId="25" w16cid:durableId="1318414200">
    <w:abstractNumId w:val="23"/>
  </w:num>
  <w:num w:numId="26" w16cid:durableId="1232084142">
    <w:abstractNumId w:val="17"/>
  </w:num>
  <w:num w:numId="27" w16cid:durableId="1048647031">
    <w:abstractNumId w:val="3"/>
  </w:num>
  <w:num w:numId="28" w16cid:durableId="1857309341">
    <w:abstractNumId w:val="12"/>
  </w:num>
  <w:num w:numId="29" w16cid:durableId="14756820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MzW3NDIxNTY1NrNQ0lEKTi0uzszPAykwqgUAmXi/PSwAAAA="/>
  </w:docVars>
  <w:rsids>
    <w:rsidRoot w:val="009C7EED"/>
    <w:rsid w:val="00010F69"/>
    <w:rsid w:val="00016819"/>
    <w:rsid w:val="00050FA1"/>
    <w:rsid w:val="000525A3"/>
    <w:rsid w:val="0005501A"/>
    <w:rsid w:val="00056048"/>
    <w:rsid w:val="00056758"/>
    <w:rsid w:val="000B7341"/>
    <w:rsid w:val="000C1244"/>
    <w:rsid w:val="000D19B7"/>
    <w:rsid w:val="000E1439"/>
    <w:rsid w:val="000F123C"/>
    <w:rsid w:val="00100841"/>
    <w:rsid w:val="00122DBE"/>
    <w:rsid w:val="001645DE"/>
    <w:rsid w:val="001D5947"/>
    <w:rsid w:val="001D74B0"/>
    <w:rsid w:val="001E3F87"/>
    <w:rsid w:val="00217DF0"/>
    <w:rsid w:val="002336CB"/>
    <w:rsid w:val="002379BF"/>
    <w:rsid w:val="00240076"/>
    <w:rsid w:val="00287E61"/>
    <w:rsid w:val="002A4DF8"/>
    <w:rsid w:val="002C7FEA"/>
    <w:rsid w:val="002E4615"/>
    <w:rsid w:val="00304F01"/>
    <w:rsid w:val="00305FAB"/>
    <w:rsid w:val="00326047"/>
    <w:rsid w:val="00332A12"/>
    <w:rsid w:val="00340A2E"/>
    <w:rsid w:val="003A0A27"/>
    <w:rsid w:val="003D380A"/>
    <w:rsid w:val="003E02E8"/>
    <w:rsid w:val="003F7AFF"/>
    <w:rsid w:val="00426BFF"/>
    <w:rsid w:val="0043733A"/>
    <w:rsid w:val="00455871"/>
    <w:rsid w:val="004878B8"/>
    <w:rsid w:val="004941E5"/>
    <w:rsid w:val="004B2ECF"/>
    <w:rsid w:val="004E70E9"/>
    <w:rsid w:val="004F478A"/>
    <w:rsid w:val="004F7460"/>
    <w:rsid w:val="00541F9D"/>
    <w:rsid w:val="00544D9F"/>
    <w:rsid w:val="00550DBB"/>
    <w:rsid w:val="00564557"/>
    <w:rsid w:val="005D166A"/>
    <w:rsid w:val="005E3931"/>
    <w:rsid w:val="00623D9A"/>
    <w:rsid w:val="00644887"/>
    <w:rsid w:val="00651CC6"/>
    <w:rsid w:val="00654285"/>
    <w:rsid w:val="00686397"/>
    <w:rsid w:val="00694A20"/>
    <w:rsid w:val="006C7F6A"/>
    <w:rsid w:val="006D2858"/>
    <w:rsid w:val="006E4D58"/>
    <w:rsid w:val="007062F5"/>
    <w:rsid w:val="00713CA8"/>
    <w:rsid w:val="00721F45"/>
    <w:rsid w:val="00741F64"/>
    <w:rsid w:val="00744DFB"/>
    <w:rsid w:val="00753405"/>
    <w:rsid w:val="00757310"/>
    <w:rsid w:val="00761B49"/>
    <w:rsid w:val="00762A97"/>
    <w:rsid w:val="00785328"/>
    <w:rsid w:val="00791947"/>
    <w:rsid w:val="007B6B28"/>
    <w:rsid w:val="007C6C25"/>
    <w:rsid w:val="00850595"/>
    <w:rsid w:val="008868E6"/>
    <w:rsid w:val="008D0334"/>
    <w:rsid w:val="008D1B40"/>
    <w:rsid w:val="008F1E72"/>
    <w:rsid w:val="00900EEB"/>
    <w:rsid w:val="00922532"/>
    <w:rsid w:val="00925848"/>
    <w:rsid w:val="00927430"/>
    <w:rsid w:val="009429AF"/>
    <w:rsid w:val="009C7EED"/>
    <w:rsid w:val="009D067C"/>
    <w:rsid w:val="00A0603C"/>
    <w:rsid w:val="00A15619"/>
    <w:rsid w:val="00A40BB1"/>
    <w:rsid w:val="00A82D31"/>
    <w:rsid w:val="00AA6B1E"/>
    <w:rsid w:val="00AD7604"/>
    <w:rsid w:val="00B237ED"/>
    <w:rsid w:val="00B26D97"/>
    <w:rsid w:val="00B64669"/>
    <w:rsid w:val="00B866DF"/>
    <w:rsid w:val="00B95F23"/>
    <w:rsid w:val="00BD7559"/>
    <w:rsid w:val="00BE76E5"/>
    <w:rsid w:val="00BF1A13"/>
    <w:rsid w:val="00C07FA2"/>
    <w:rsid w:val="00C25C4F"/>
    <w:rsid w:val="00C70E93"/>
    <w:rsid w:val="00C82747"/>
    <w:rsid w:val="00C833AF"/>
    <w:rsid w:val="00D503F4"/>
    <w:rsid w:val="00D62070"/>
    <w:rsid w:val="00D641B0"/>
    <w:rsid w:val="00D66A85"/>
    <w:rsid w:val="00D702A3"/>
    <w:rsid w:val="00D82A92"/>
    <w:rsid w:val="00D85EA8"/>
    <w:rsid w:val="00DA0999"/>
    <w:rsid w:val="00DD0E59"/>
    <w:rsid w:val="00DD21A6"/>
    <w:rsid w:val="00DE21F2"/>
    <w:rsid w:val="00DF1629"/>
    <w:rsid w:val="00DF59CA"/>
    <w:rsid w:val="00E26FB2"/>
    <w:rsid w:val="00E30891"/>
    <w:rsid w:val="00E41E8F"/>
    <w:rsid w:val="00E46698"/>
    <w:rsid w:val="00E55E23"/>
    <w:rsid w:val="00E57984"/>
    <w:rsid w:val="00E7733A"/>
    <w:rsid w:val="00EC7DD6"/>
    <w:rsid w:val="00ED6AED"/>
    <w:rsid w:val="00F30551"/>
    <w:rsid w:val="00F3205C"/>
    <w:rsid w:val="00F44497"/>
    <w:rsid w:val="00F5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BB1F5A"/>
  <w15:docId w15:val="{BA201E13-A7C8-49E9-97EB-9C6B4C5EC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A97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305" w:lineRule="exact"/>
      <w:ind w:left="9" w:right="7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4398" w:hanging="786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pPr>
      <w:spacing w:before="111"/>
    </w:pPr>
  </w:style>
  <w:style w:type="character" w:styleId="Hyperlink">
    <w:name w:val="Hyperlink"/>
    <w:basedOn w:val="DefaultParagraphFont"/>
    <w:uiPriority w:val="19"/>
    <w:unhideWhenUsed/>
    <w:rsid w:val="00A82D3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2D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2D3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7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733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773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733A"/>
    <w:rPr>
      <w:rFonts w:ascii="Times New Roman" w:eastAsia="Times New Roman" w:hAnsi="Times New Roman" w:cs="Times New Roman"/>
    </w:rPr>
  </w:style>
  <w:style w:type="paragraph" w:customStyle="1" w:styleId="ContactInfo">
    <w:name w:val="Contact Info"/>
    <w:basedOn w:val="Normal"/>
    <w:uiPriority w:val="1"/>
    <w:qFormat/>
    <w:rsid w:val="000F123C"/>
    <w:pPr>
      <w:widowControl/>
      <w:autoSpaceDE/>
      <w:autoSpaceDN/>
      <w:spacing w:line="264" w:lineRule="auto"/>
    </w:pPr>
    <w:rPr>
      <w:rFonts w:asciiTheme="minorHAnsi" w:eastAsiaTheme="minorEastAsia" w:hAnsiTheme="minorHAnsi"/>
      <w:sz w:val="24"/>
      <w:szCs w:val="24"/>
    </w:rPr>
  </w:style>
  <w:style w:type="paragraph" w:styleId="Date">
    <w:name w:val="Date"/>
    <w:basedOn w:val="Normal"/>
    <w:next w:val="ContactInfo"/>
    <w:link w:val="DateChar"/>
    <w:uiPriority w:val="4"/>
    <w:qFormat/>
    <w:rsid w:val="000F123C"/>
    <w:pPr>
      <w:widowControl/>
      <w:autoSpaceDE/>
      <w:autoSpaceDN/>
      <w:spacing w:after="480" w:line="264" w:lineRule="auto"/>
    </w:pPr>
    <w:rPr>
      <w:rFonts w:asciiTheme="minorHAnsi" w:eastAsiaTheme="minorEastAsia" w:hAnsiTheme="minorHAnsi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4"/>
    <w:rsid w:val="000F123C"/>
    <w:rPr>
      <w:rFonts w:eastAsiaTheme="minorEastAsia" w:cs="Times New Roman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4"/>
    <w:qFormat/>
    <w:rsid w:val="000F123C"/>
    <w:pPr>
      <w:widowControl/>
      <w:autoSpaceDE/>
      <w:autoSpaceDN/>
      <w:spacing w:before="480" w:after="200" w:line="264" w:lineRule="auto"/>
    </w:pPr>
    <w:rPr>
      <w:rFonts w:asciiTheme="minorHAnsi" w:eastAsiaTheme="minorEastAsia" w:hAnsiTheme="minorHAnsi"/>
      <w:sz w:val="24"/>
      <w:szCs w:val="24"/>
    </w:rPr>
  </w:style>
  <w:style w:type="character" w:customStyle="1" w:styleId="SalutationChar">
    <w:name w:val="Salutation Char"/>
    <w:basedOn w:val="DefaultParagraphFont"/>
    <w:link w:val="Salutation"/>
    <w:uiPriority w:val="4"/>
    <w:rsid w:val="000F123C"/>
    <w:rPr>
      <w:rFonts w:eastAsiaTheme="minorEastAsia" w:cs="Times New Roman"/>
      <w:sz w:val="24"/>
      <w:szCs w:val="24"/>
    </w:rPr>
  </w:style>
  <w:style w:type="paragraph" w:styleId="Closing">
    <w:name w:val="Closing"/>
    <w:basedOn w:val="Normal"/>
    <w:next w:val="Signature"/>
    <w:link w:val="ClosingChar"/>
    <w:uiPriority w:val="5"/>
    <w:qFormat/>
    <w:rsid w:val="000F123C"/>
    <w:pPr>
      <w:widowControl/>
      <w:autoSpaceDE/>
      <w:autoSpaceDN/>
      <w:spacing w:after="960" w:line="264" w:lineRule="auto"/>
    </w:pPr>
    <w:rPr>
      <w:rFonts w:asciiTheme="minorHAnsi" w:eastAsiaTheme="minorEastAsia" w:hAnsiTheme="minorHAnsi"/>
      <w:sz w:val="24"/>
      <w:szCs w:val="24"/>
    </w:rPr>
  </w:style>
  <w:style w:type="character" w:customStyle="1" w:styleId="ClosingChar">
    <w:name w:val="Closing Char"/>
    <w:basedOn w:val="DefaultParagraphFont"/>
    <w:link w:val="Closing"/>
    <w:uiPriority w:val="5"/>
    <w:rsid w:val="000F123C"/>
    <w:rPr>
      <w:rFonts w:eastAsiaTheme="minorEastAsia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6"/>
    <w:qFormat/>
    <w:rsid w:val="000F123C"/>
    <w:pPr>
      <w:widowControl/>
      <w:autoSpaceDE/>
      <w:autoSpaceDN/>
      <w:spacing w:line="264" w:lineRule="auto"/>
    </w:pPr>
    <w:rPr>
      <w:rFonts w:asciiTheme="minorHAnsi" w:eastAsiaTheme="minorEastAsia" w:hAnsiTheme="minorHAnsi"/>
      <w:sz w:val="24"/>
      <w:szCs w:val="24"/>
    </w:rPr>
  </w:style>
  <w:style w:type="character" w:customStyle="1" w:styleId="SignatureChar">
    <w:name w:val="Signature Char"/>
    <w:basedOn w:val="DefaultParagraphFont"/>
    <w:link w:val="Signature"/>
    <w:uiPriority w:val="6"/>
    <w:rsid w:val="000F123C"/>
    <w:rPr>
      <w:rFonts w:eastAsiaTheme="minorEastAsia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9194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.docs.live.net/7b25b1d93d6bf28e/Desktop/Chapter%20Docs/AA%20Week%20Docs/signal82abndivassoc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hyperlink" Target="http://www.airbornesignal.com/" TargetMode="External"/><Relationship Id="rId4" Type="http://schemas.openxmlformats.org/officeDocument/2006/relationships/hyperlink" Target="http://www.airbornesigna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CA6B1-E4E3-4B63-AE3B-1D88CE3C9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14</Words>
  <Characters>3492</Characters>
  <Application>Microsoft Office Word</Application>
  <DocSecurity>0</DocSecurity>
  <Lines>94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Links>
    <vt:vector size="12" baseType="variant">
      <vt:variant>
        <vt:i4>1835067</vt:i4>
      </vt:variant>
      <vt:variant>
        <vt:i4>0</vt:i4>
      </vt:variant>
      <vt:variant>
        <vt:i4>0</vt:i4>
      </vt:variant>
      <vt:variant>
        <vt:i4>5</vt:i4>
      </vt:variant>
      <vt:variant>
        <vt:lpwstr>mailto:timwallallabnsigchapter@gmail.com</vt:lpwstr>
      </vt:variant>
      <vt:variant>
        <vt:lpwstr/>
      </vt:variant>
      <vt:variant>
        <vt:i4>2228265</vt:i4>
      </vt:variant>
      <vt:variant>
        <vt:i4>0</vt:i4>
      </vt:variant>
      <vt:variant>
        <vt:i4>0</vt:i4>
      </vt:variant>
      <vt:variant>
        <vt:i4>5</vt:i4>
      </vt:variant>
      <vt:variant>
        <vt:lpwstr>http://www.airbornesigna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Parris</dc:creator>
  <cp:keywords/>
  <cp:lastModifiedBy>Christopher Eric (Moon) Mullins</cp:lastModifiedBy>
  <cp:revision>2</cp:revision>
  <dcterms:created xsi:type="dcterms:W3CDTF">2026-01-09T00:44:00Z</dcterms:created>
  <dcterms:modified xsi:type="dcterms:W3CDTF">2026-01-09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3-22T00:00:00Z</vt:filetime>
  </property>
  <property fmtid="{D5CDD505-2E9C-101B-9397-08002B2CF9AE}" pid="5" name="GrammarlyDocumentId">
    <vt:lpwstr>206b7f07d831421c9c0be3edd52b568dc5cb957dad6f3a5e9e302e015e59cf6f</vt:lpwstr>
  </property>
</Properties>
</file>